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hyperlink r:id="rId22">
        <w:r>
          <w:rPr>
            <w:rStyle w:val="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r>
        <w:t xml:space="preserve">The data are recorded in</w:t>
      </w:r>
      <w:r>
        <w:t xml:space="preserve"> </w:t>
      </w:r>
      <w:hyperlink r:id="rId25">
        <w:r>
          <w:rPr>
            <w:rStyle w:val="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UnivEDA_Categoric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categorical"/>
      <w:bookmarkEnd w:id="27"/>
      <w:r>
        <w:t xml:space="preserve">Un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tbl.d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A  B  C  D  E </w:t>
      </w:r>
      <w:r>
        <w:br w:type="textWrapping"/>
      </w:r>
      <w:r>
        <w:rPr>
          <w:rStyle w:val="VerbatimChar"/>
        </w:rPr>
        <w:t xml:space="preserve"> 1  1  2  3 14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   A     B     C     D     E   Sum </w:t>
      </w:r>
      <w:r>
        <w:br w:type="textWrapping"/>
      </w:r>
      <w:r>
        <w:rPr>
          <w:rStyle w:val="VerbatimChar"/>
        </w:rPr>
        <w:t xml:space="preserve">  4.8   4.8   9.5  14.3  66.7 100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 of Use for Drink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7ac4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602c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</cp:coreProperties>
</file>